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6f9a95-aea7-4825-b8bc-2810a3fac7a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6f9a95-aea7-4825-b8bc-2810a3fac7a6"/>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396ce4-de85-463c-9bbd-c653a813bb6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396ce4-de85-463c-9bbd-c653a813bb66"/>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13278a-44e3-4fad-ac64-b3d933c98ce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13278a-44e3-4fad-ac64-b3d933c98ce9"/>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86c2fc-4fa8-4546-8c25-126d8449f1b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86c2fc-4fa8-4546-8c25-126d8449f1b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a6309f-0c63-406e-84a8-d6b731df85e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a6309f-0c63-406e-84a8-d6b731df85e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038ac3-247a-4f2a-b0a4-3ce04a7a56b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038ac3-247a-4f2a-b0a4-3ce04a7a56b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e2503b-d2f1-4103-97a5-b223baacf90c"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e2503b-d2f1-4103-97a5-b223baacf90c"/>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2c54a0-165e-46df-a2e4-93e66e3d82b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2c54a0-165e-46df-a2e4-93e66e3d82b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dd349e-6616-46c2-b80e-026a478eddb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dd349e-6616-46c2-b80e-026a478eddb5"/>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7e8049-88da-4277-a546-06e502909a4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7e8049-88da-4277-a546-06e502909a4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b2e3a7-920a-4fc7-a067-65a30132a74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b2e3a7-920a-4fc7-a067-65a30132a748"/>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5623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ddf185-afc1-4885-ad12-8a9aa817354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ddf185-afc1-4885-ad12-8a9aa8173543"/>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a9f9a9-817c-44ab-a15a-b4ec8ce720e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a9f9a9-817c-44ab-a15a-b4ec8ce720ef"/>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ea2013-7b84-4d49-bbab-83e1017a26e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ea2013-7b84-4d49-bbab-83e1017a26ec"/>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607fcd-0b06-43db-a68e-9e24cda3f862"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607fcd-0b06-43db-a68e-9e24cda3f862"/>
      <w:r>
        <w:rPr>
          <w:rFonts/>
          <w:b w:val="true"/>
        </w:rPr>
        <w:t xml:space="preserve">: </w:t>
      </w:r>
      <w:r>
        <w:t xml:space="preserve">Exemplo de diferentes forças e direção de correlação entre duas variáveis X e Y.</w:t>
      </w:r>
    </w:p>
    <w:p>
      <w:pPr>
        <w:pStyle w:val="Corpsdetexte"/>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f96b68-e70c-4d1e-8cf3-0e03ed5ebfe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f96b68-e70c-4d1e-8cf3-0e03ed5ebfe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3"/>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8"/>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69"/>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1"/>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6"/>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739d93-4a24-4572-9a28-cc6735bd1e5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739d93-4a24-4572-9a28-cc6735bd1e5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8"/>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6"/>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7"/>
        </w:numPr>
      </w:pPr>
      <w:hyperlink r:id="rId805">
        <w:r>
          <w:rPr>
            <w:rStyle w:val="Lienhypertexte"/>
            <w:iCs/>
            <w:i/>
          </w:rPr>
          <w:t xml:space="preserve">Statistics</w:t>
        </w:r>
      </w:hyperlink>
    </w:p>
    <w:p>
      <w:pPr>
        <w:numPr>
          <w:ilvl w:val="0"/>
          <w:numId w:val="1497"/>
        </w:numPr>
      </w:pPr>
      <w:hyperlink r:id="rId806">
        <w:r>
          <w:rPr>
            <w:rStyle w:val="Lienhypertexte"/>
            <w:iCs/>
            <w:i/>
          </w:rPr>
          <w:t xml:space="preserve">Exploration in Statistics</w:t>
        </w:r>
      </w:hyperlink>
    </w:p>
    <w:p>
      <w:pPr>
        <w:numPr>
          <w:ilvl w:val="0"/>
          <w:numId w:val="1497"/>
        </w:numPr>
      </w:pPr>
      <w:hyperlink r:id="rId807">
        <w:r>
          <w:rPr>
            <w:rStyle w:val="Lienhypertexte"/>
            <w:iCs/>
            <w:i/>
          </w:rPr>
          <w:t xml:space="preserve">General Statistics</w:t>
        </w:r>
      </w:hyperlink>
    </w:p>
    <w:p>
      <w:pPr>
        <w:numPr>
          <w:ilvl w:val="0"/>
          <w:numId w:val="1497"/>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8"/>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499"/>
        </w:numPr>
      </w:pPr>
      <w:hyperlink r:id="rId812">
        <w:r>
          <w:rPr>
            <w:rStyle w:val="Lienhypertexte"/>
            <w:iCs/>
            <w:i/>
          </w:rPr>
          <w:t xml:space="preserve">Statistics - Latest from The BMJ</w:t>
        </w:r>
      </w:hyperlink>
    </w:p>
    <w:p>
      <w:pPr>
        <w:numPr>
          <w:ilvl w:val="0"/>
          <w:numId w:val="1499"/>
        </w:numPr>
      </w:pPr>
      <w:hyperlink r:id="rId813">
        <w:r>
          <w:rPr>
            <w:rStyle w:val="Lienhypertexte"/>
            <w:iCs/>
            <w:i/>
          </w:rPr>
          <w:t xml:space="preserve">Statistics notes - Latest from The BMJ</w:t>
        </w:r>
      </w:hyperlink>
    </w:p>
    <w:p>
      <w:pPr>
        <w:numPr>
          <w:ilvl w:val="0"/>
          <w:numId w:val="1499"/>
        </w:numPr>
      </w:pPr>
      <w:hyperlink r:id="rId814">
        <w:r>
          <w:rPr>
            <w:rStyle w:val="Lienhypertexte"/>
            <w:iCs/>
            <w:i/>
          </w:rPr>
          <w:t xml:space="preserve">Statistics and research methods - Latest from The BMJ</w:t>
        </w:r>
      </w:hyperlink>
    </w:p>
    <w:p>
      <w:pPr>
        <w:numPr>
          <w:ilvl w:val="0"/>
          <w:numId w:val="1499"/>
        </w:numPr>
      </w:pPr>
      <w:hyperlink r:id="rId815">
        <w:r>
          <w:rPr>
            <w:rStyle w:val="Lienhypertexte"/>
            <w:iCs/>
            <w:i/>
          </w:rPr>
          <w:t xml:space="preserve">Statistics at Square One</w:t>
        </w:r>
      </w:hyperlink>
    </w:p>
    <w:p>
      <w:pPr>
        <w:numPr>
          <w:ilvl w:val="0"/>
          <w:numId w:val="1499"/>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1"/>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2"/>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3"/>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4"/>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5"/>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6"/>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aecf61b6dd9ddac2d98db6a44932bad6431a2d48.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b6e3c75a7a9c6e1c2fe20543f6394d61bdf1dfef.png"/>
<Relationship Id="rId1457" Type="http://schemas.openxmlformats.org/officeDocument/2006/relationships/image" Target="media/c5239b3bf463b5ec33db8b585d9d52a8a1a0b690.png"/>
<Relationship Id="rId1458" Type="http://schemas.openxmlformats.org/officeDocument/2006/relationships/image" Target="media/4487865a61e1cd5792f0c265c4b1680f5c8f6baa.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4ae41668fe47c1a35f8e646f5e3add1be17a0832.png"/>
<Relationship Id="rId1465" Type="http://schemas.openxmlformats.org/officeDocument/2006/relationships/image" Target="media/2154b9546157b553022523986aae41ac4e3c42df.png"/>
<Relationship Id="rId146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7T16:35:49Z</dcterms:created>
  <dcterms:modified xsi:type="dcterms:W3CDTF">2024-06-17T13:35: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